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F30E09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="009C5BD6"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Pr="00F30E09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6B0C3B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C01867F" w14:textId="77777777" w:rsidR="001B35A0" w:rsidRPr="00F30E09" w:rsidRDefault="003F0500">
      <w:pPr>
        <w:pStyle w:val="1"/>
        <w:spacing w:line="360" w:lineRule="auto"/>
      </w:pPr>
      <w:r w:rsidRPr="00F30E09">
        <w:t>研究工作</w:t>
      </w:r>
    </w:p>
    <w:p w14:paraId="6191A1BB" w14:textId="58FFC946" w:rsidR="001B35A0" w:rsidRPr="00F30E09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67D96BB4" w14:textId="152C51F1" w:rsidR="00DB345C" w:rsidRPr="00F30E09" w:rsidRDefault="00DB345C" w:rsidP="00DB345C">
      <w:pPr>
        <w:pStyle w:val="2"/>
      </w:pPr>
      <w:r w:rsidRPr="00F30E09">
        <w:t>学习</w:t>
      </w:r>
      <w:r w:rsidRPr="00F30E09">
        <w:t>Kubernetes in Action——</w:t>
      </w:r>
      <w:r w:rsidRPr="00F30E09">
        <w:t>尚超</w:t>
      </w:r>
    </w:p>
    <w:p w14:paraId="4C1EE362" w14:textId="78740D2E" w:rsidR="00447F2B" w:rsidRPr="00447F2B" w:rsidRDefault="00F30E09" w:rsidP="00447F2B">
      <w:pPr>
        <w:spacing w:line="360" w:lineRule="auto"/>
        <w:rPr>
          <w:rFonts w:ascii="Times New Roman" w:hAnsi="Times New Roman" w:cs="Times New Roman" w:hint="eastAsia"/>
          <w:sz w:val="24"/>
          <w:szCs w:val="28"/>
        </w:rPr>
      </w:pPr>
      <w:r w:rsidRPr="00F30E09">
        <w:rPr>
          <w:rFonts w:ascii="Times New Roman" w:hAnsi="Times New Roman" w:cs="Times New Roman"/>
          <w:sz w:val="24"/>
          <w:szCs w:val="28"/>
        </w:rPr>
        <w:t>本周继续学习</w:t>
      </w:r>
      <w:r w:rsidR="00830849">
        <w:rPr>
          <w:rFonts w:ascii="Times New Roman" w:hAnsi="Times New Roman" w:cs="Times New Roman" w:hint="eastAsia"/>
          <w:sz w:val="24"/>
          <w:szCs w:val="28"/>
        </w:rPr>
        <w:t>《</w:t>
      </w:r>
      <w:r w:rsidRPr="00F30E09">
        <w:rPr>
          <w:rFonts w:ascii="Times New Roman" w:hAnsi="Times New Roman" w:cs="Times New Roman"/>
          <w:sz w:val="24"/>
          <w:szCs w:val="28"/>
        </w:rPr>
        <w:t>Kubernetes in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F30E09">
        <w:rPr>
          <w:rFonts w:ascii="Times New Roman" w:hAnsi="Times New Roman" w:cs="Times New Roman"/>
          <w:sz w:val="24"/>
          <w:szCs w:val="28"/>
        </w:rPr>
        <w:t>action</w:t>
      </w:r>
      <w:r w:rsidR="00830849">
        <w:rPr>
          <w:rFonts w:ascii="Times New Roman" w:hAnsi="Times New Roman" w:cs="Times New Roman" w:hint="eastAsia"/>
          <w:sz w:val="24"/>
          <w:szCs w:val="28"/>
        </w:rPr>
        <w:t>》</w:t>
      </w:r>
      <w:r w:rsidR="00BC7EF4">
        <w:rPr>
          <w:rFonts w:ascii="Times New Roman" w:hAnsi="Times New Roman" w:cs="Times New Roman" w:hint="eastAsia"/>
          <w:sz w:val="24"/>
          <w:szCs w:val="28"/>
        </w:rPr>
        <w:t>，</w:t>
      </w:r>
      <w:r w:rsidR="00AA17E1">
        <w:rPr>
          <w:rFonts w:ascii="Times New Roman" w:hAnsi="Times New Roman" w:cs="Times New Roman" w:hint="eastAsia"/>
          <w:sz w:val="24"/>
          <w:szCs w:val="28"/>
        </w:rPr>
        <w:t>学习了</w:t>
      </w:r>
      <w:proofErr w:type="spellStart"/>
      <w:r w:rsidR="00437A9C">
        <w:rPr>
          <w:rFonts w:ascii="Times New Roman" w:hAnsi="Times New Roman" w:cs="Times New Roman" w:hint="eastAsia"/>
          <w:sz w:val="24"/>
          <w:szCs w:val="28"/>
        </w:rPr>
        <w:t>kubernetes</w:t>
      </w:r>
      <w:proofErr w:type="spellEnd"/>
      <w:r w:rsidR="00437A9C">
        <w:rPr>
          <w:rFonts w:ascii="Times New Roman" w:hAnsi="Times New Roman" w:cs="Times New Roman"/>
          <w:sz w:val="24"/>
          <w:szCs w:val="28"/>
        </w:rPr>
        <w:t xml:space="preserve"> </w:t>
      </w:r>
      <w:r w:rsidR="00437A9C">
        <w:rPr>
          <w:rFonts w:ascii="Times New Roman" w:hAnsi="Times New Roman" w:cs="Times New Roman" w:hint="eastAsia"/>
          <w:sz w:val="24"/>
          <w:szCs w:val="28"/>
        </w:rPr>
        <w:t>微服务引用开发框架</w:t>
      </w:r>
      <w:r w:rsidR="00AA68E2">
        <w:rPr>
          <w:rFonts w:ascii="Times New Roman" w:hAnsi="Times New Roman" w:cs="Times New Roman" w:hint="eastAsia"/>
          <w:sz w:val="24"/>
          <w:szCs w:val="28"/>
        </w:rPr>
        <w:t>；</w:t>
      </w:r>
      <w:r w:rsidR="00941799">
        <w:rPr>
          <w:rFonts w:ascii="Times New Roman" w:hAnsi="Times New Roman" w:cs="Times New Roman" w:hint="eastAsia"/>
          <w:sz w:val="24"/>
          <w:szCs w:val="28"/>
        </w:rPr>
        <w:t>大致</w:t>
      </w:r>
      <w:r w:rsidR="00C92541">
        <w:rPr>
          <w:rFonts w:ascii="Times New Roman" w:hAnsi="Times New Roman" w:cs="Times New Roman" w:hint="eastAsia"/>
          <w:sz w:val="24"/>
          <w:szCs w:val="28"/>
        </w:rPr>
        <w:t>阅读了姜宇轩学长的微服务故障检测综述，全面了解了微服务故障检测的发展现状、研究方向以及研究方法</w:t>
      </w:r>
      <w:r w:rsidR="00AA68E2">
        <w:rPr>
          <w:rFonts w:ascii="Times New Roman" w:hAnsi="Times New Roman" w:cs="Times New Roman" w:hint="eastAsia"/>
          <w:sz w:val="24"/>
          <w:szCs w:val="28"/>
        </w:rPr>
        <w:t>；学习</w:t>
      </w:r>
      <w:r w:rsidR="00AA68E2">
        <w:rPr>
          <w:rFonts w:ascii="Times New Roman" w:hAnsi="Times New Roman" w:cs="Times New Roman" w:hint="eastAsia"/>
          <w:sz w:val="24"/>
          <w:szCs w:val="28"/>
        </w:rPr>
        <w:t>Kubernetes</w:t>
      </w:r>
      <w:r w:rsidR="00AA68E2">
        <w:rPr>
          <w:rFonts w:ascii="Times New Roman" w:hAnsi="Times New Roman" w:cs="Times New Roman"/>
          <w:sz w:val="24"/>
          <w:szCs w:val="28"/>
        </w:rPr>
        <w:t xml:space="preserve"> </w:t>
      </w:r>
      <w:r w:rsidR="00AA68E2">
        <w:rPr>
          <w:rFonts w:ascii="Times New Roman" w:hAnsi="Times New Roman" w:cs="Times New Roman" w:hint="eastAsia"/>
          <w:sz w:val="24"/>
          <w:szCs w:val="28"/>
        </w:rPr>
        <w:t>框架以及</w:t>
      </w:r>
      <w:r w:rsidR="00AA68E2">
        <w:rPr>
          <w:rFonts w:ascii="Times New Roman" w:hAnsi="Times New Roman" w:cs="Times New Roman" w:hint="eastAsia"/>
          <w:sz w:val="24"/>
          <w:szCs w:val="28"/>
        </w:rPr>
        <w:t>Docker</w:t>
      </w:r>
      <w:r w:rsidR="00AA68E2">
        <w:rPr>
          <w:rFonts w:ascii="Times New Roman" w:hAnsi="Times New Roman" w:cs="Times New Roman" w:hint="eastAsia"/>
          <w:sz w:val="24"/>
          <w:szCs w:val="28"/>
        </w:rPr>
        <w:t>容器在底层网络通信原理及其实现方式；</w:t>
      </w:r>
    </w:p>
    <w:p w14:paraId="38428955" w14:textId="23D31BFE" w:rsidR="001B35A0" w:rsidRPr="00F30E09" w:rsidRDefault="00130B9A">
      <w:pPr>
        <w:pStyle w:val="1"/>
        <w:spacing w:line="360" w:lineRule="auto"/>
      </w:pPr>
      <w:r w:rsidRPr="00F30E09">
        <w:t>工程</w:t>
      </w:r>
      <w:r w:rsidR="003F0500" w:rsidRPr="00F30E09">
        <w:t>进展</w:t>
      </w:r>
    </w:p>
    <w:p w14:paraId="74E5B464" w14:textId="79F0F45A" w:rsidR="001327A8" w:rsidRPr="00F30E09" w:rsidRDefault="001327A8" w:rsidP="001327A8">
      <w:pPr>
        <w:pStyle w:val="2"/>
      </w:pPr>
      <w:r w:rsidRPr="00F30E09">
        <w:t>青岛旅游项目</w:t>
      </w:r>
      <w:r w:rsidRPr="00F30E09">
        <w:t>——</w:t>
      </w:r>
      <w:r w:rsidRPr="00F30E09">
        <w:t>尚超</w:t>
      </w:r>
    </w:p>
    <w:p w14:paraId="2A59E558" w14:textId="32CC3AD1" w:rsidR="00505700" w:rsidRPr="00F30E09" w:rsidRDefault="005A5FC7" w:rsidP="00D1602F">
      <w:pPr>
        <w:spacing w:line="360" w:lineRule="auto"/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本周</w:t>
      </w:r>
      <w:r w:rsidR="000143F7">
        <w:rPr>
          <w:rFonts w:ascii="Times New Roman" w:hAnsi="Times New Roman" w:cs="Times New Roman" w:hint="eastAsia"/>
          <w:sz w:val="24"/>
          <w:szCs w:val="28"/>
        </w:rPr>
        <w:t>基本完成了青岛项目的组团出行模块。</w:t>
      </w:r>
      <w:r w:rsidR="00505700">
        <w:rPr>
          <w:rFonts w:ascii="Times New Roman" w:hAnsi="Times New Roman" w:cs="Times New Roman" w:hint="eastAsia"/>
          <w:sz w:val="24"/>
          <w:szCs w:val="28"/>
        </w:rPr>
        <w:t>完成了青岛旅游项目</w:t>
      </w:r>
      <w:r w:rsidR="00291CBE">
        <w:rPr>
          <w:rFonts w:ascii="Times New Roman" w:hAnsi="Times New Roman" w:cs="Times New Roman" w:hint="eastAsia"/>
          <w:sz w:val="24"/>
          <w:szCs w:val="28"/>
        </w:rPr>
        <w:t>组团出行模块的算法设计</w:t>
      </w:r>
      <w:r w:rsidR="00FC11CD">
        <w:rPr>
          <w:rFonts w:ascii="Times New Roman" w:hAnsi="Times New Roman" w:cs="Times New Roman" w:hint="eastAsia"/>
          <w:sz w:val="24"/>
          <w:szCs w:val="28"/>
        </w:rPr>
        <w:t>、</w:t>
      </w:r>
      <w:r w:rsidR="00E61CCD">
        <w:rPr>
          <w:rFonts w:ascii="Times New Roman" w:hAnsi="Times New Roman" w:cs="Times New Roman" w:hint="eastAsia"/>
          <w:sz w:val="24"/>
          <w:szCs w:val="28"/>
        </w:rPr>
        <w:t>前端界面的设计</w:t>
      </w:r>
      <w:r w:rsidR="00FC11CD">
        <w:rPr>
          <w:rFonts w:ascii="Times New Roman" w:hAnsi="Times New Roman" w:cs="Times New Roman" w:hint="eastAsia"/>
          <w:sz w:val="24"/>
          <w:szCs w:val="28"/>
        </w:rPr>
        <w:t>、</w:t>
      </w:r>
      <w:r w:rsidR="00AB7E44">
        <w:rPr>
          <w:rFonts w:ascii="Times New Roman" w:hAnsi="Times New Roman" w:cs="Times New Roman" w:hint="eastAsia"/>
          <w:sz w:val="24"/>
          <w:szCs w:val="28"/>
        </w:rPr>
        <w:t>后端数据库的设计等模块；</w:t>
      </w:r>
    </w:p>
    <w:p w14:paraId="4F05AF9A" w14:textId="1D2E72EA" w:rsidR="00894B80" w:rsidRPr="00B2431E" w:rsidRDefault="00130B9A" w:rsidP="00DB345C">
      <w:pPr>
        <w:pStyle w:val="1"/>
        <w:spacing w:line="360" w:lineRule="auto"/>
      </w:pPr>
      <w:r w:rsidRPr="00F30E09">
        <w:lastRenderedPageBreak/>
        <w:t>项目进展</w:t>
      </w:r>
    </w:p>
    <w:p w14:paraId="56C0C31F" w14:textId="4108698E" w:rsidR="001B35A0" w:rsidRDefault="003F0500">
      <w:pPr>
        <w:pStyle w:val="1"/>
        <w:spacing w:line="360" w:lineRule="auto"/>
      </w:pPr>
      <w:r w:rsidRPr="00F30E09">
        <w:t>其它工作</w:t>
      </w:r>
    </w:p>
    <w:p w14:paraId="4AD2F18E" w14:textId="5C376F81" w:rsidR="001B35A0" w:rsidRDefault="003F0500">
      <w:pPr>
        <w:pStyle w:val="1"/>
        <w:spacing w:line="360" w:lineRule="auto"/>
      </w:pPr>
      <w:r w:rsidRPr="00F30E09">
        <w:t>下周工作计划</w:t>
      </w:r>
    </w:p>
    <w:p w14:paraId="55BD9FAC" w14:textId="3E67DC7F" w:rsidR="00C5756D" w:rsidRDefault="00C5756D" w:rsidP="00652A19">
      <w:pPr>
        <w:pStyle w:val="2"/>
        <w:numPr>
          <w:ilvl w:val="1"/>
          <w:numId w:val="1"/>
        </w:numPr>
      </w:pPr>
      <w:r>
        <w:rPr>
          <w:rFonts w:hint="eastAsia"/>
        </w:rPr>
        <w:t>尚超</w:t>
      </w:r>
    </w:p>
    <w:p w14:paraId="52D75969" w14:textId="4B58EB08" w:rsidR="00A166E0" w:rsidRDefault="00425C8D" w:rsidP="009C0A50">
      <w:pPr>
        <w:pStyle w:val="af8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A166E0">
        <w:rPr>
          <w:rFonts w:ascii="Times New Roman" w:eastAsia="宋体" w:hAnsi="Times New Roman" w:cs="Times New Roman"/>
          <w:sz w:val="24"/>
          <w:szCs w:val="28"/>
        </w:rPr>
        <w:t>下周</w:t>
      </w:r>
      <w:r w:rsidR="00D7698B">
        <w:rPr>
          <w:rFonts w:ascii="Times New Roman" w:eastAsia="宋体" w:hAnsi="Times New Roman" w:cs="Times New Roman" w:hint="eastAsia"/>
          <w:sz w:val="24"/>
          <w:szCs w:val="28"/>
        </w:rPr>
        <w:t>计划</w:t>
      </w:r>
      <w:r w:rsidRPr="00A166E0">
        <w:rPr>
          <w:rFonts w:ascii="Times New Roman" w:eastAsia="宋体" w:hAnsi="Times New Roman" w:cs="Times New Roman"/>
          <w:sz w:val="24"/>
          <w:szCs w:val="28"/>
        </w:rPr>
        <w:t>完成青岛旅游项目的路径规划相关的专利申请书的编写；</w:t>
      </w:r>
    </w:p>
    <w:p w14:paraId="16CE0F09" w14:textId="77777777" w:rsidR="00A166E0" w:rsidRDefault="00425C8D" w:rsidP="009C0A50">
      <w:pPr>
        <w:pStyle w:val="af8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A166E0">
        <w:rPr>
          <w:rFonts w:ascii="Times New Roman" w:eastAsia="宋体" w:hAnsi="Times New Roman" w:cs="Times New Roman"/>
          <w:sz w:val="24"/>
          <w:szCs w:val="28"/>
        </w:rPr>
        <w:t>完成青岛旅游项目组团模块</w:t>
      </w:r>
      <w:r w:rsidR="00E12D85" w:rsidRPr="00A166E0">
        <w:rPr>
          <w:rFonts w:ascii="Times New Roman" w:eastAsia="宋体" w:hAnsi="Times New Roman" w:cs="Times New Roman"/>
          <w:sz w:val="24"/>
          <w:szCs w:val="28"/>
        </w:rPr>
        <w:t>前端界面美化设计；</w:t>
      </w:r>
    </w:p>
    <w:p w14:paraId="0ECFD809" w14:textId="5A90AD30" w:rsidR="00063FC9" w:rsidRDefault="00063FC9" w:rsidP="009C0A50">
      <w:pPr>
        <w:pStyle w:val="af8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A166E0">
        <w:rPr>
          <w:rFonts w:ascii="Times New Roman" w:eastAsia="宋体" w:hAnsi="Times New Roman" w:cs="Times New Roman"/>
          <w:sz w:val="24"/>
          <w:szCs w:val="28"/>
        </w:rPr>
        <w:t>下周继续学习微服务框架</w:t>
      </w:r>
      <w:r w:rsidR="008254F0">
        <w:rPr>
          <w:rFonts w:ascii="Times New Roman" w:eastAsia="宋体" w:hAnsi="Times New Roman" w:cs="Times New Roman" w:hint="eastAsia"/>
          <w:sz w:val="24"/>
          <w:szCs w:val="28"/>
        </w:rPr>
        <w:t>；</w:t>
      </w:r>
      <w:r w:rsidRPr="00A166E0">
        <w:rPr>
          <w:rFonts w:ascii="Times New Roman" w:eastAsia="宋体" w:hAnsi="Times New Roman" w:cs="Times New Roman"/>
          <w:sz w:val="24"/>
          <w:szCs w:val="28"/>
        </w:rPr>
        <w:t>学习</w:t>
      </w:r>
      <w:proofErr w:type="spellStart"/>
      <w:r w:rsidR="00A16E9E" w:rsidRPr="00A166E0">
        <w:rPr>
          <w:rFonts w:ascii="Times New Roman" w:eastAsia="宋体" w:hAnsi="Times New Roman" w:cs="Times New Roman"/>
          <w:sz w:val="24"/>
          <w:szCs w:val="28"/>
        </w:rPr>
        <w:t>kubernetes</w:t>
      </w:r>
      <w:proofErr w:type="spellEnd"/>
      <w:r w:rsidR="00E64FD8">
        <w:rPr>
          <w:rFonts w:ascii="Times New Roman" w:eastAsia="宋体" w:hAnsi="Times New Roman" w:cs="Times New Roman" w:hint="eastAsia"/>
          <w:sz w:val="24"/>
          <w:szCs w:val="28"/>
        </w:rPr>
        <w:t>底层原理；</w:t>
      </w:r>
    </w:p>
    <w:p w14:paraId="4BAAD939" w14:textId="0DBA2B63" w:rsidR="00126FED" w:rsidRPr="00A166E0" w:rsidRDefault="004D788F" w:rsidP="009C0A50">
      <w:pPr>
        <w:pStyle w:val="af8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阅读姜宇轩学长的综述“微服务故障检测综述”，提取微服务故障检测方面的研究现状以及研究方法；</w:t>
      </w:r>
      <w:r w:rsidR="005E3629">
        <w:rPr>
          <w:rFonts w:ascii="Times New Roman" w:eastAsia="宋体" w:hAnsi="Times New Roman" w:cs="Times New Roman" w:hint="eastAsia"/>
          <w:sz w:val="24"/>
          <w:szCs w:val="28"/>
        </w:rPr>
        <w:t>以对</w:t>
      </w:r>
      <w:r w:rsidR="004D2FA6">
        <w:rPr>
          <w:rFonts w:ascii="Times New Roman" w:eastAsia="宋体" w:hAnsi="Times New Roman" w:cs="Times New Roman" w:hint="eastAsia"/>
          <w:sz w:val="24"/>
          <w:szCs w:val="28"/>
        </w:rPr>
        <w:t>微服务故障检测有全面理解</w:t>
      </w:r>
      <w:r w:rsidR="00217F22"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13271243" w14:textId="7480E831" w:rsidR="001B35A0" w:rsidRPr="00F30E09" w:rsidRDefault="001B35A0" w:rsidP="009C0A50">
      <w:pPr>
        <w:spacing w:line="360" w:lineRule="auto"/>
        <w:rPr>
          <w:rFonts w:ascii="Times New Roman" w:hAnsi="Times New Roman" w:cs="Times New Roman"/>
        </w:rPr>
      </w:pPr>
    </w:p>
    <w:sectPr w:rsidR="001B35A0" w:rsidRPr="00F30E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91C95" w14:textId="77777777" w:rsidR="00495F6E" w:rsidRDefault="00495F6E" w:rsidP="009C5BD6">
      <w:r>
        <w:separator/>
      </w:r>
    </w:p>
  </w:endnote>
  <w:endnote w:type="continuationSeparator" w:id="0">
    <w:p w14:paraId="71ED3509" w14:textId="77777777" w:rsidR="00495F6E" w:rsidRDefault="00495F6E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E1D03" w14:textId="77777777" w:rsidR="00495F6E" w:rsidRDefault="00495F6E" w:rsidP="009C5BD6">
      <w:r>
        <w:separator/>
      </w:r>
    </w:p>
  </w:footnote>
  <w:footnote w:type="continuationSeparator" w:id="0">
    <w:p w14:paraId="774847FA" w14:textId="77777777" w:rsidR="00495F6E" w:rsidRDefault="00495F6E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BAD3D39"/>
    <w:multiLevelType w:val="hybridMultilevel"/>
    <w:tmpl w:val="237E08A0"/>
    <w:lvl w:ilvl="0" w:tplc="F3D27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3F7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4E0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526"/>
    <w:rsid w:val="000617F0"/>
    <w:rsid w:val="00063066"/>
    <w:rsid w:val="000635D4"/>
    <w:rsid w:val="00063FC9"/>
    <w:rsid w:val="0006407B"/>
    <w:rsid w:val="00064634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50A2"/>
    <w:rsid w:val="000866D7"/>
    <w:rsid w:val="00087C97"/>
    <w:rsid w:val="00090A37"/>
    <w:rsid w:val="00091E81"/>
    <w:rsid w:val="0009246F"/>
    <w:rsid w:val="00092875"/>
    <w:rsid w:val="00097B3F"/>
    <w:rsid w:val="000A05F2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533F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4853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552F"/>
    <w:rsid w:val="00126570"/>
    <w:rsid w:val="00126FED"/>
    <w:rsid w:val="0013020C"/>
    <w:rsid w:val="001307D1"/>
    <w:rsid w:val="00130B9A"/>
    <w:rsid w:val="001325F9"/>
    <w:rsid w:val="001327A8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524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6DAD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360"/>
    <w:rsid w:val="001C6B30"/>
    <w:rsid w:val="001C70B5"/>
    <w:rsid w:val="001C743F"/>
    <w:rsid w:val="001C76AE"/>
    <w:rsid w:val="001C7A4F"/>
    <w:rsid w:val="001D0D52"/>
    <w:rsid w:val="001D10A6"/>
    <w:rsid w:val="001D12F2"/>
    <w:rsid w:val="001D24FE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18A1"/>
    <w:rsid w:val="0020222D"/>
    <w:rsid w:val="0020338F"/>
    <w:rsid w:val="002033B1"/>
    <w:rsid w:val="00203545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17F22"/>
    <w:rsid w:val="00220347"/>
    <w:rsid w:val="00221F3B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3E64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2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1CBE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5E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24A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2DB1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35E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632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5C8D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37A9C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2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6E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2FA6"/>
    <w:rsid w:val="004D3E6A"/>
    <w:rsid w:val="004D6376"/>
    <w:rsid w:val="004D6751"/>
    <w:rsid w:val="004D6969"/>
    <w:rsid w:val="004D6C2D"/>
    <w:rsid w:val="004D7473"/>
    <w:rsid w:val="004D77CF"/>
    <w:rsid w:val="004D77DF"/>
    <w:rsid w:val="004D788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5700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5F2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5FC7"/>
    <w:rsid w:val="005A742C"/>
    <w:rsid w:val="005A77FE"/>
    <w:rsid w:val="005A7F3C"/>
    <w:rsid w:val="005B018E"/>
    <w:rsid w:val="005B0E44"/>
    <w:rsid w:val="005B438E"/>
    <w:rsid w:val="005B475B"/>
    <w:rsid w:val="005B4C45"/>
    <w:rsid w:val="005B69B4"/>
    <w:rsid w:val="005B6F8F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629"/>
    <w:rsid w:val="005E3910"/>
    <w:rsid w:val="005E3B7A"/>
    <w:rsid w:val="005E47D4"/>
    <w:rsid w:val="005E49D5"/>
    <w:rsid w:val="005E4D4C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27A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BDF"/>
    <w:rsid w:val="00642498"/>
    <w:rsid w:val="00642B5C"/>
    <w:rsid w:val="00643430"/>
    <w:rsid w:val="00643D4D"/>
    <w:rsid w:val="00643DA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19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0CA1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0E3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D7DBD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4F0"/>
    <w:rsid w:val="00825547"/>
    <w:rsid w:val="0082588C"/>
    <w:rsid w:val="008258BD"/>
    <w:rsid w:val="008269BF"/>
    <w:rsid w:val="00830849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3D8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77F18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80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777"/>
    <w:rsid w:val="008B4DBD"/>
    <w:rsid w:val="008B55F1"/>
    <w:rsid w:val="008B5DCE"/>
    <w:rsid w:val="008B626E"/>
    <w:rsid w:val="008B73AF"/>
    <w:rsid w:val="008B7622"/>
    <w:rsid w:val="008B771E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274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1799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07EC"/>
    <w:rsid w:val="00961EED"/>
    <w:rsid w:val="00962A29"/>
    <w:rsid w:val="00963F9B"/>
    <w:rsid w:val="0096414C"/>
    <w:rsid w:val="009642FF"/>
    <w:rsid w:val="0096512C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7B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0A50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6E0"/>
    <w:rsid w:val="00A168B7"/>
    <w:rsid w:val="00A16C28"/>
    <w:rsid w:val="00A16E50"/>
    <w:rsid w:val="00A16E9E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35F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9DA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17E1"/>
    <w:rsid w:val="00AA297A"/>
    <w:rsid w:val="00AA2B8A"/>
    <w:rsid w:val="00AA31B1"/>
    <w:rsid w:val="00AA5226"/>
    <w:rsid w:val="00AA5699"/>
    <w:rsid w:val="00AA56ED"/>
    <w:rsid w:val="00AA5F33"/>
    <w:rsid w:val="00AA645A"/>
    <w:rsid w:val="00AA68E2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B7E44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6D6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431E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2DE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15EA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2943"/>
    <w:rsid w:val="00B7325F"/>
    <w:rsid w:val="00B73389"/>
    <w:rsid w:val="00B73EB2"/>
    <w:rsid w:val="00B75193"/>
    <w:rsid w:val="00B754AA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905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C7EF4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E83"/>
    <w:rsid w:val="00BD6934"/>
    <w:rsid w:val="00BD707A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407F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1BDA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5756D"/>
    <w:rsid w:val="00C60462"/>
    <w:rsid w:val="00C605A6"/>
    <w:rsid w:val="00C60884"/>
    <w:rsid w:val="00C61833"/>
    <w:rsid w:val="00C61F34"/>
    <w:rsid w:val="00C62E43"/>
    <w:rsid w:val="00C633BE"/>
    <w:rsid w:val="00C637B8"/>
    <w:rsid w:val="00C645AB"/>
    <w:rsid w:val="00C665EE"/>
    <w:rsid w:val="00C6718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6A12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1FC"/>
    <w:rsid w:val="00C91945"/>
    <w:rsid w:val="00C92541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0F5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02F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90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698B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345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D85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DDF"/>
    <w:rsid w:val="00E54C59"/>
    <w:rsid w:val="00E54D7A"/>
    <w:rsid w:val="00E56CCA"/>
    <w:rsid w:val="00E573ED"/>
    <w:rsid w:val="00E57C1E"/>
    <w:rsid w:val="00E61953"/>
    <w:rsid w:val="00E61CCD"/>
    <w:rsid w:val="00E62BAD"/>
    <w:rsid w:val="00E6334F"/>
    <w:rsid w:val="00E635D9"/>
    <w:rsid w:val="00E63DFA"/>
    <w:rsid w:val="00E64B98"/>
    <w:rsid w:val="00E64FD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1C12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043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0E09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A9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5650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1CD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3F5C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2</Pages>
  <Words>69</Words>
  <Characters>397</Characters>
  <Application>Microsoft Office Word</Application>
  <DocSecurity>0</DocSecurity>
  <Lines>3</Lines>
  <Paragraphs>1</Paragraphs>
  <ScaleCrop>false</ScaleCrop>
  <Company>微软中国</Company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ang c</cp:lastModifiedBy>
  <cp:revision>104</cp:revision>
  <dcterms:created xsi:type="dcterms:W3CDTF">2021-07-04T03:23:00Z</dcterms:created>
  <dcterms:modified xsi:type="dcterms:W3CDTF">2021-07-25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